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from</w:t>
      </w:r>
      <w:r>
        <w:t xml:space="preserve"> </w:t>
      </w:r>
      <w:r>
        <w:t xml:space="preserve">Zimbabwe</w:t>
      </w:r>
      <w:r>
        <w:t xml:space="preserve"> </w:t>
      </w:r>
      <w:r>
        <w:t xml:space="preserve">Harare</w:t>
      </w:r>
    </w:p>
    <w:bookmarkStart w:id="23" w:name="scholarship-application-letter"/>
    <w:p>
      <w:pPr>
        <w:pStyle w:val="Heading1"/>
      </w:pPr>
      <w:r>
        <w:t xml:space="preserve">SCHOLARSHIP APPLICATION LETTER</w:t>
      </w:r>
    </w:p>
    <w:p>
      <w:pPr>
        <w:pStyle w:val="FirstParagraph"/>
      </w:pPr>
      <w:r>
        <w:t xml:space="preserve">Tendai Muparutsa</w:t>
      </w:r>
    </w:p>
    <w:p>
      <w:pPr>
        <w:pStyle w:val="BodyText"/>
      </w:pPr>
      <w:r>
        <w:t xml:space="preserve">123 Mbare Extension, Harare</w:t>
      </w:r>
    </w:p>
    <w:p>
      <w:pPr>
        <w:pStyle w:val="BodyText"/>
      </w:pPr>
      <w:r>
        <w:t xml:space="preserve">Zimbabwe, ZIP 00263</w:t>
      </w:r>
    </w:p>
    <w:p>
      <w:pPr>
        <w:pStyle w:val="BodyText"/>
      </w:pPr>
      <w:r>
        <w:t xml:space="preserve">Email: tendaimuparutsa@physicszim.ac.zw</w:t>
      </w:r>
    </w:p>
    <w:p>
      <w:pPr>
        <w:pStyle w:val="BodyText"/>
      </w:pPr>
      <w:r>
        <w:t xml:space="preserve">Date: October 26, 2023</w:t>
      </w:r>
    </w:p>
    <w:bookmarkStart w:id="20" w:name="scholarship-committee"/>
    <w:p>
      <w:pPr>
        <w:pStyle w:val="Heading2"/>
      </w:pPr>
      <w:r>
        <w:t xml:space="preserve">Scholarship Committee</w:t>
      </w:r>
    </w:p>
    <w:bookmarkEnd w:id="20"/>
    <w:bookmarkStart w:id="21" w:name="X8a7b8dfa9dcffdf6547274e0da08e5d0278eefd"/>
    <w:p>
      <w:pPr>
        <w:pStyle w:val="Heading2"/>
      </w:pPr>
      <w:r>
        <w:t xml:space="preserve">International Physics Education Foundation</w:t>
      </w:r>
    </w:p>
    <w:p>
      <w:pPr>
        <w:pStyle w:val="FirstParagraph"/>
      </w:pPr>
      <w:r>
        <w:t xml:space="preserve">1500 University Avenue, Suite 500</w:t>
      </w:r>
    </w:p>
    <w:p>
      <w:pPr>
        <w:pStyle w:val="BodyText"/>
      </w:pPr>
      <w:r>
        <w:t xml:space="preserve">New York, NY 10019</w:t>
      </w:r>
    </w:p>
    <w:p>
      <w:pPr>
        <w:pStyle w:val="BodyText"/>
      </w:pPr>
      <w:r>
        <w:t xml:space="preserve">USA</w:t>
      </w:r>
    </w:p>
    <w:bookmarkEnd w:id="21"/>
    <w:bookmarkStart w:id="22" w:name="X8567842137a4965b23c31de3a8963902b9268da"/>
    <w:p>
      <w:pPr>
        <w:pStyle w:val="Heading2"/>
      </w:pPr>
      <w:r>
        <w:t xml:space="preserve">Subject: Application for the Global Physics Excellence Scholarship - A Zimbabwean Physicist's Commitment to Advancing Science in Harare</w:t>
      </w:r>
    </w:p>
    <w:p>
      <w:pPr>
        <w:pStyle w:val="FirstParagraph"/>
      </w:pPr>
      <w:r>
        <w:t xml:space="preserve">Dear Esteemed Members of the Scholarship Committee,</w:t>
      </w:r>
    </w:p>
    <w:p>
      <w:pPr>
        <w:pStyle w:val="BodyText"/>
      </w:pPr>
      <w:r>
        <w:t xml:space="preserve">It is with profound enthusiasm and deep respect for your institution's legacy of fostering scientific excellence that I submit this Scholarship Application Letter. As a dedicated Physics student hailing from the vibrant city of Zimbabwe Harare, I am writing to express my earnest interest in the Global Physics Excellence Scholarship. My journey as an aspiring Physicist has been shaped by both academic rigor and a burning desire to transform scientific challenges into opportunities for sustainable development within my home country, particularly in Harare where innovative physics applications could catalyze socioeconomic progress.</w:t>
      </w:r>
    </w:p>
    <w:p>
      <w:pPr>
        <w:pStyle w:val="BodyText"/>
      </w:pPr>
      <w:r>
        <w:t xml:space="preserve">My academic trajectory at the University of Zimbabwe, one of Africa's premier institutions located in the heart of Harare, has been defined by unwavering commitment to theoretical and applied physics. I graduated with First-Class Honors (87%) in Physics, completing a thesis on "Quantum Dot Applications in Solar Energy Harvesting for Sub-Saharan Africa," which earned me the Chancellor's Medal for Academic Excellence. My research directly addressed energy poverty—a critical issue affecting over 60% of Zimbabweans—by proposing cost-effective photovoltaic solutions utilizing locally sourced materials. This work, conducted in collaboration with the National Physical Laboratory Harare, demonstrated how fundamental physics can yield pragmatic interventions for communities struggling with unreliable electricity grids.</w:t>
      </w:r>
    </w:p>
    <w:p>
      <w:pPr>
        <w:pStyle w:val="BodyText"/>
      </w:pPr>
      <w:r>
        <w:t xml:space="preserve">What distinguishes my approach as a Physicist is my deep integration of theoretical knowledge with on-the-ground community engagement. During my undergraduate studies, I volunteered with "Science for All Zimbabwe," an NGO operating in Harare's peri-urban settlements. We developed low-cost physics-based water purification systems using solar disinfection principles—technologies now deployed in 15 communities across Harare and Mutare. These experiences crystallized my conviction that scientific advancement must serve human needs, particularly in regions where infrastructure limitations often stifle innovation. In Harare, I witnessed firsthand how physics education gaps hinder technological adoption; thus, I co-founded the "Harare Youth Physics Club," mentoring 85+ high school students through hands-on experiments—proving that curiosity in physics can flourish even with limited resources.</w:t>
      </w:r>
    </w:p>
    <w:p>
      <w:pPr>
        <w:pStyle w:val="BodyText"/>
      </w:pPr>
      <w:r>
        <w:t xml:space="preserve">The Global Physics Excellence Scholarship represents far more than financial support—it embodies a strategic investment in a Physicist who has already demonstrated commitment to Zimbabwe's scientific ecosystem. I have meticulously selected this scholarship because of its alignment with my vision for creating an African-centered physics research hub in Harare. My proposed doctoral studies at the University of Cambridge (pending acceptance) focus on nanoscale energy storage solutions, directly targeting Zimbabwe's need for resilient renewable infrastructure. This research will not only advance global knowledge but will be contextualized through fieldwork in Harare's urban and rural zones, ensuring solutions are culturally appropriate and economically viable.</w:t>
      </w:r>
    </w:p>
    <w:p>
      <w:pPr>
        <w:pStyle w:val="BodyText"/>
      </w:pPr>
      <w:r>
        <w:t xml:space="preserve">My threefold rationale for seeking this scholarship centers on: First, the scarcity of advanced physics training opportunities within Zimbabwe—only 2% of physics graduates pursue doctoral studies domestically due to funding constraints. Second, the urgent need to address Harare's accelerating urbanization challenges through physics-driven innovations like smart grid management and pollution monitoring. Third, my established network with key stakeholders in Zimbabwean scientific institutions (including the National Research Council of Zimbabwe and Harare Institute of Technology) that can facilitate seamless knowledge transfer upon my return.</w:t>
      </w:r>
    </w:p>
    <w:p>
      <w:pPr>
        <w:pStyle w:val="BodyText"/>
      </w:pPr>
      <w:r>
        <w:t xml:space="preserve">I understand that scholarship selection prioritizes transformative potential. My track record proves this: The "Harare Solar Project" I initiated has already empowered 3 community centers with solar-powered lighting systems, while my physics education outreach increased female enrollment in STEM programs at Harare high schools by 40%. These outcomes demonstrate my ability to convert academic rigor into tangible social impact—a quality the International Physics Education Foundation values highly. As a Physicist from Zimbabwe Harare, I bring not just technical expertise but intimate understanding of local challenges that foreign researchers often overlook.</w:t>
      </w:r>
    </w:p>
    <w:p>
      <w:pPr>
        <w:pStyle w:val="BodyText"/>
      </w:pPr>
      <w:r>
        <w:t xml:space="preserve">Upon completion of my doctorate, I will establish the "Harare Center for Applied Physics" at the University of Zimbabwe—a state-of-the-art facility dedicated to developing physics-based solutions for African contexts. This center will train 50+ researchers annually while collaborating with Harare's municipal authorities on smart-city initiatives. My scholarship application is thus a strategic investment: Your support today will yield measurable dividends in Zimbabwean scientific capacity by 2035, when I project the center to be providing energy solutions to over 1 million Harare residents.</w:t>
      </w:r>
    </w:p>
    <w:p>
      <w:pPr>
        <w:pStyle w:val="BodyText"/>
      </w:pPr>
      <w:r>
        <w:t xml:space="preserve">What distinguishes my Scholarship Application Letter is my concrete, place-based implementation plan. Unlike generic proposals, I've secured preliminary agreements with:</w:t>
      </w:r>
      <w:r>
        <w:t xml:space="preserve"> </w:t>
      </w:r>
      <w:r>
        <w:t xml:space="preserve">- The Harare City Council for pilot projects on renewable energy microgrids</w:t>
      </w:r>
      <w:r>
        <w:t xml:space="preserve"> </w:t>
      </w:r>
      <w:r>
        <w:t xml:space="preserve">- The Ministry of Science and Technology for policy integration frameworks</w:t>
      </w:r>
      <w:r>
        <w:t xml:space="preserve"> </w:t>
      </w:r>
      <w:r>
        <w:t xml:space="preserve">- Local universities (Chinhoyi University of Technology, National University of Science and Technology) to establish joint research programs</w:t>
      </w:r>
    </w:p>
    <w:p>
      <w:pPr>
        <w:pStyle w:val="BodyText"/>
      </w:pPr>
      <w:r>
        <w:t xml:space="preserve">I am equally prepared to serve as a bridge between global physics communities and African scientific ecosystems. My fluency in Shona (alongside English) ensures I can effectively engage with rural communities across Zimbabwe—a critical advantage for fieldwork in Harare's surrounding districts where many energy initiatives fail due to cultural disconnects.</w:t>
      </w:r>
    </w:p>
    <w:p>
      <w:pPr>
        <w:pStyle w:val="BodyText"/>
      </w:pPr>
      <w:r>
        <w:t xml:space="preserve">The Global Physics Excellence Scholarship would enable me to overcome the primary barrier to my doctoral studies: funding. My family, while supportive of my academic pursuits, cannot afford the full tuition and living costs abroad. This scholarship would not merely support my education but catalyze a ripple effect of innovation throughout Zimbabwe Harare's scientific landscape. I have attached comprehensive documentation including letters from University of Zimbabwe faculty, community impact reports from "Science for All Zimbabwe," and the preliminary partnership agreements mentioned above.</w:t>
      </w:r>
    </w:p>
    <w:p>
      <w:pPr>
        <w:pStyle w:val="BodyText"/>
      </w:pPr>
      <w:r>
        <w:t xml:space="preserve">As a Physicist deeply rooted in the challenges and potential of Zimbabwe Harare, I offer not just academic promise but proven commitment to turning scientific theory into societal transformation. I would be honored to join your fellowship program and contribute to redefining what physics education can achieve in the Global South. Thank you for considering my application with the seriousness it deserves—I look forward to discussing how my vision aligns with your mission.</w:t>
      </w:r>
    </w:p>
    <w:p>
      <w:pPr>
        <w:pStyle w:val="BodyText"/>
      </w:pPr>
      <w:r>
        <w:t xml:space="preserve">Sincerely,</w:t>
      </w:r>
    </w:p>
    <w:p>
      <w:pPr>
        <w:pStyle w:val="BodyText"/>
      </w:pPr>
      <w:r>
        <w:t xml:space="preserve">Tendai Muparutsa</w:t>
      </w:r>
    </w:p>
    <w:p>
      <w:pPr>
        <w:pStyle w:val="BodyText"/>
      </w:pPr>
      <w:r>
        <w:t xml:space="preserve">Final Year Physics Student (First-Class Honors)</w:t>
      </w:r>
    </w:p>
    <w:p>
      <w:pPr>
        <w:pStyle w:val="BodyText"/>
      </w:pPr>
      <w:r>
        <w:t xml:space="preserve">University of Zimbabwe, Harare</w:t>
      </w:r>
    </w:p>
    <w:p>
      <w:pPr>
        <w:pStyle w:val="BodyText"/>
      </w:pPr>
      <w:r>
        <w:t xml:space="preserve">Word Count: 852</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cist from Zimbabwe Harare</dc:title>
  <dc:creator/>
  <dc:language>en</dc:language>
  <cp:keywords/>
  <dcterms:created xsi:type="dcterms:W3CDTF">2026-07-19T14:53:54Z</dcterms:created>
  <dcterms:modified xsi:type="dcterms:W3CDTF">2026-07-19T14:53:54Z</dcterms:modified>
</cp:coreProperties>
</file>

<file path=docProps/custom.xml><?xml version="1.0" encoding="utf-8"?>
<Properties xmlns="http://schemas.openxmlformats.org/officeDocument/2006/custom-properties" xmlns:vt="http://schemas.openxmlformats.org/officeDocument/2006/docPropsVTypes"/>
</file>